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BEB377" w14:textId="23A9E583" w:rsidR="00E456DD" w:rsidRDefault="00E456DD">
      <w:pPr>
        <w:rPr>
          <w:lang w:val="en-US"/>
        </w:rPr>
      </w:pPr>
      <w:r>
        <w:rPr>
          <w:lang w:val="en-US"/>
        </w:rPr>
        <w:t xml:space="preserve">René Steeman </w:t>
      </w:r>
    </w:p>
    <w:p w14:paraId="34ECE410" w14:textId="5082BF21" w:rsidR="004B02A6" w:rsidRDefault="004B02A6">
      <w:pPr>
        <w:rPr>
          <w:lang w:val="en-US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456DD" w14:paraId="285DAB2B" w14:textId="77777777" w:rsidTr="00E456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699AD0" w14:textId="58D8A678" w:rsidR="00E456DD" w:rsidRDefault="00E456DD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3064DC21" w14:textId="1923620F" w:rsidR="00E456DD" w:rsidRDefault="00E456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</w:t>
            </w:r>
            <w:r w:rsidR="00003860">
              <w:rPr>
                <w:lang w:val="en-US"/>
              </w:rPr>
              <w:t xml:space="preserve"> in hours</w:t>
            </w:r>
          </w:p>
        </w:tc>
      </w:tr>
      <w:tr w:rsidR="00E456DD" w14:paraId="1DFA80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7C478C" w14:textId="64F507C2" w:rsidR="00E456DD" w:rsidRPr="004B02A6" w:rsidRDefault="004B02A6">
            <w:pPr>
              <w:rPr>
                <w:lang w:val="en-US"/>
              </w:rPr>
            </w:pPr>
            <w:r w:rsidRPr="004B02A6">
              <w:rPr>
                <w:lang w:val="en-US"/>
              </w:rPr>
              <w:t>Collision</w:t>
            </w:r>
          </w:p>
        </w:tc>
        <w:tc>
          <w:tcPr>
            <w:tcW w:w="4531" w:type="dxa"/>
          </w:tcPr>
          <w:p w14:paraId="36D17ECE" w14:textId="16227105" w:rsidR="00E456DD" w:rsidRDefault="00E456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77C64" w14:paraId="614BBC3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EFF8B2" w14:textId="00B20250" w:rsidR="00877C64" w:rsidRDefault="004B02A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</w:p>
        </w:tc>
        <w:tc>
          <w:tcPr>
            <w:tcW w:w="4531" w:type="dxa"/>
          </w:tcPr>
          <w:p w14:paraId="6824A7F1" w14:textId="327FA69A" w:rsidR="00877C64" w:rsidRDefault="004F1E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72C761D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1F816B" w14:textId="431B7D81" w:rsidR="00E456DD" w:rsidRPr="004B02A6" w:rsidRDefault="004B02A6">
            <w:pPr>
              <w:rPr>
                <w:b w:val="0"/>
                <w:bCs w:val="0"/>
                <w:lang w:val="en-US"/>
              </w:rPr>
            </w:pPr>
            <w:r w:rsidRPr="004B02A6">
              <w:rPr>
                <w:b w:val="0"/>
                <w:bCs w:val="0"/>
                <w:lang w:val="en-US"/>
              </w:rPr>
              <w:t>Come up with own solution</w:t>
            </w:r>
          </w:p>
        </w:tc>
        <w:tc>
          <w:tcPr>
            <w:tcW w:w="4531" w:type="dxa"/>
          </w:tcPr>
          <w:p w14:paraId="09B4A916" w14:textId="383794D9" w:rsidR="00E456DD" w:rsidRDefault="00E06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B02A6" w14:paraId="3BD233D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6AE6F2" w14:textId="10E09331" w:rsidR="004B02A6" w:rsidRDefault="004B02A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collision entities to the engine</w:t>
            </w:r>
          </w:p>
        </w:tc>
        <w:tc>
          <w:tcPr>
            <w:tcW w:w="4531" w:type="dxa"/>
          </w:tcPr>
          <w:p w14:paraId="772AB0EC" w14:textId="4CAE26FA" w:rsidR="004B02A6" w:rsidRDefault="00E06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560BDAB7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0185CA" w14:textId="6B7C2EE8" w:rsidR="00E456DD" w:rsidRPr="00E456DD" w:rsidRDefault="004B02A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xperiment with broad-phase collision</w:t>
            </w:r>
          </w:p>
        </w:tc>
        <w:tc>
          <w:tcPr>
            <w:tcW w:w="4531" w:type="dxa"/>
          </w:tcPr>
          <w:p w14:paraId="63768CFE" w14:textId="16B7D851" w:rsidR="00E456DD" w:rsidRDefault="00E06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680FE9E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D294A5" w14:textId="5FBFA906" w:rsidR="00E456DD" w:rsidRPr="00E456DD" w:rsidRDefault="004B02A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final version of broad-phase collision</w:t>
            </w:r>
          </w:p>
        </w:tc>
        <w:tc>
          <w:tcPr>
            <w:tcW w:w="4531" w:type="dxa"/>
          </w:tcPr>
          <w:p w14:paraId="6C9D4293" w14:textId="4C838BE5" w:rsidR="00E456DD" w:rsidRPr="00E456DD" w:rsidRDefault="004F1E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5292C57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8E11EC" w14:textId="452CB636" w:rsidR="00E456DD" w:rsidRPr="00E456DD" w:rsidRDefault="004B02A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precise collision system</w:t>
            </w:r>
          </w:p>
        </w:tc>
        <w:tc>
          <w:tcPr>
            <w:tcW w:w="4531" w:type="dxa"/>
          </w:tcPr>
          <w:p w14:paraId="765268FE" w14:textId="1E5B57AA" w:rsidR="00E456DD" w:rsidRPr="00E456DD" w:rsidRDefault="00E06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06AD3" w14:paraId="44BB8D2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D72D26" w14:textId="0A5F9F67" w:rsidR="00E06AD3" w:rsidRPr="00E456DD" w:rsidRDefault="00E06AD3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egration with physics system</w:t>
            </w:r>
          </w:p>
        </w:tc>
        <w:tc>
          <w:tcPr>
            <w:tcW w:w="4531" w:type="dxa"/>
          </w:tcPr>
          <w:p w14:paraId="64EBCA44" w14:textId="55854A11" w:rsidR="00E06AD3" w:rsidRPr="00E456DD" w:rsidRDefault="00E06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79479C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AD72EA" w14:textId="40EBECCE" w:rsidR="00E456DD" w:rsidRPr="00E456DD" w:rsidRDefault="00E456DD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01E664F" w14:textId="554B32E2" w:rsidR="00E456DD" w:rsidRPr="00E456DD" w:rsidRDefault="00E456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6544A79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B46C0C7" w14:textId="0E7F90A5" w:rsidR="007E1858" w:rsidRPr="00AD6A31" w:rsidRDefault="004B02A6" w:rsidP="007E1858">
            <w:pPr>
              <w:rPr>
                <w:lang w:val="en-US"/>
              </w:rPr>
            </w:pPr>
            <w:r w:rsidRPr="00AD6A31">
              <w:rPr>
                <w:lang w:val="en-US"/>
              </w:rPr>
              <w:t>Report</w:t>
            </w:r>
          </w:p>
        </w:tc>
        <w:tc>
          <w:tcPr>
            <w:tcW w:w="4531" w:type="dxa"/>
          </w:tcPr>
          <w:p w14:paraId="745E6B3B" w14:textId="35E87979" w:rsidR="007E1858" w:rsidRPr="00E456DD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2E292F7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84B4882" w14:textId="3EF898C1" w:rsidR="007E1858" w:rsidRPr="00E456DD" w:rsidRDefault="004B02A6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itial LaTeX skeleton</w:t>
            </w:r>
          </w:p>
        </w:tc>
        <w:tc>
          <w:tcPr>
            <w:tcW w:w="4531" w:type="dxa"/>
          </w:tcPr>
          <w:p w14:paraId="6B296589" w14:textId="7CAC5C3D" w:rsidR="007E1858" w:rsidRPr="00E456DD" w:rsidRDefault="00E06AD3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6FDD16D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0E6A8D" w14:textId="03581CB6" w:rsidR="007E1858" w:rsidRPr="00E456DD" w:rsidRDefault="004B02A6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roduction</w:t>
            </w:r>
          </w:p>
        </w:tc>
        <w:tc>
          <w:tcPr>
            <w:tcW w:w="4531" w:type="dxa"/>
          </w:tcPr>
          <w:p w14:paraId="2D1A9544" w14:textId="339B911F" w:rsidR="007E1858" w:rsidRPr="00E456DD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8D3F51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C2E8DD" w14:textId="68029408" w:rsidR="007E1858" w:rsidRPr="00E456DD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ethods, experiments, </w:t>
            </w:r>
            <w:r w:rsidR="00E06AD3">
              <w:rPr>
                <w:b w:val="0"/>
                <w:bCs w:val="0"/>
                <w:lang w:val="en-US"/>
              </w:rPr>
              <w:t>results,</w:t>
            </w:r>
            <w:r>
              <w:rPr>
                <w:b w:val="0"/>
                <w:bCs w:val="0"/>
                <w:lang w:val="en-US"/>
              </w:rPr>
              <w:t xml:space="preserve"> and discussion for game engine</w:t>
            </w:r>
          </w:p>
        </w:tc>
        <w:tc>
          <w:tcPr>
            <w:tcW w:w="4531" w:type="dxa"/>
          </w:tcPr>
          <w:p w14:paraId="436C3256" w14:textId="39871625" w:rsidR="007E1858" w:rsidRPr="00E456DD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E1858" w14:paraId="09E6BCE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6E6A1D" w14:textId="2755E88A" w:rsidR="007E1858" w:rsidRPr="00E456DD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ML</w:t>
            </w:r>
          </w:p>
        </w:tc>
        <w:tc>
          <w:tcPr>
            <w:tcW w:w="4531" w:type="dxa"/>
          </w:tcPr>
          <w:p w14:paraId="34E9D6EB" w14:textId="0E696C5A" w:rsidR="007E1858" w:rsidRPr="00E456DD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0657064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EABBD7" w14:textId="64EEC46E" w:rsidR="007E1858" w:rsidRPr="00E456DD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experiments</w:t>
            </w:r>
          </w:p>
        </w:tc>
        <w:tc>
          <w:tcPr>
            <w:tcW w:w="4531" w:type="dxa"/>
          </w:tcPr>
          <w:p w14:paraId="0F352EF4" w14:textId="7D6E632D" w:rsidR="007E1858" w:rsidRPr="00E456DD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0E4C4F0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97CD9E" w14:textId="3465687E" w:rsidR="007E1858" w:rsidRPr="00E456DD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sign physics experiments</w:t>
            </w:r>
          </w:p>
        </w:tc>
        <w:tc>
          <w:tcPr>
            <w:tcW w:w="4531" w:type="dxa"/>
          </w:tcPr>
          <w:p w14:paraId="01B816B8" w14:textId="0EDFB52E" w:rsidR="007E1858" w:rsidRPr="00E456DD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7912D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A08E38" w14:textId="292BBDE6" w:rsidR="007E1858" w:rsidRPr="00224CF1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ference system setup</w:t>
            </w:r>
          </w:p>
        </w:tc>
        <w:tc>
          <w:tcPr>
            <w:tcW w:w="4531" w:type="dxa"/>
          </w:tcPr>
          <w:p w14:paraId="4E7CDF59" w14:textId="04EE0330" w:rsidR="007E1858" w:rsidRPr="00224CF1" w:rsidRDefault="00E06AD3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4E99CC0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8A7A7D" w14:textId="6BD0539F" w:rsidR="007E1858" w:rsidRPr="00224CF1" w:rsidRDefault="007E1858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689C6BA" w14:textId="43F01131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1E47BBF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35D993" w14:textId="1396495D" w:rsidR="007E1858" w:rsidRPr="00AD6A31" w:rsidRDefault="00AD6A31" w:rsidP="007E1858">
            <w:pPr>
              <w:rPr>
                <w:lang w:val="en-US"/>
              </w:rPr>
            </w:pPr>
            <w:r w:rsidRPr="00AD6A31">
              <w:rPr>
                <w:lang w:val="en-US"/>
              </w:rPr>
              <w:t>Hitting the water system</w:t>
            </w:r>
          </w:p>
        </w:tc>
        <w:tc>
          <w:tcPr>
            <w:tcW w:w="4531" w:type="dxa"/>
          </w:tcPr>
          <w:p w14:paraId="15E8C7DA" w14:textId="3224FE43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77A25D6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025D9A" w14:textId="223C9772" w:rsidR="007E1858" w:rsidRPr="00224CF1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tect water hit</w:t>
            </w:r>
          </w:p>
        </w:tc>
        <w:tc>
          <w:tcPr>
            <w:tcW w:w="4531" w:type="dxa"/>
          </w:tcPr>
          <w:p w14:paraId="12CDAE3F" w14:textId="3A5BDFDF" w:rsidR="007E1858" w:rsidRPr="00224CF1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877C64" w14:paraId="6E10913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30E03C" w14:textId="37DBA9F2" w:rsidR="00877C64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I for the user to reset the ball</w:t>
            </w:r>
          </w:p>
        </w:tc>
        <w:tc>
          <w:tcPr>
            <w:tcW w:w="4531" w:type="dxa"/>
          </w:tcPr>
          <w:p w14:paraId="7A1761D1" w14:textId="41E2F4BF" w:rsidR="00877C64" w:rsidRPr="00224CF1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D41A3" w14:paraId="4BCFA1E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DE524C" w14:textId="28756CA0" w:rsidR="006D41A3" w:rsidRPr="006D41A3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tting the ball code</w:t>
            </w:r>
          </w:p>
        </w:tc>
        <w:tc>
          <w:tcPr>
            <w:tcW w:w="4531" w:type="dxa"/>
          </w:tcPr>
          <w:p w14:paraId="58082711" w14:textId="3AD4180E" w:rsidR="006D41A3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496EAF" w14:paraId="589EB9B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67CEE6" w14:textId="22AF3D9E" w:rsidR="00496EAF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review ball</w:t>
            </w:r>
          </w:p>
        </w:tc>
        <w:tc>
          <w:tcPr>
            <w:tcW w:w="4531" w:type="dxa"/>
          </w:tcPr>
          <w:p w14:paraId="7879181B" w14:textId="1E637FBF" w:rsidR="00496EAF" w:rsidRPr="00224CF1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65984FA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48AAA1" w14:textId="34CA5104" w:rsidR="00496EAF" w:rsidRDefault="00496EAF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AC6BEF3" w14:textId="7C5DC7E3" w:rsidR="00496EAF" w:rsidRPr="00224CF1" w:rsidRDefault="00496EAF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1DB7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34E914" w14:textId="3928B5F3" w:rsidR="00496EAF" w:rsidRPr="00AD6A31" w:rsidRDefault="00AD6A31" w:rsidP="007E1858">
            <w:pPr>
              <w:rPr>
                <w:lang w:val="en-US"/>
              </w:rPr>
            </w:pPr>
            <w:r w:rsidRPr="00AD6A31">
              <w:rPr>
                <w:lang w:val="en-US"/>
              </w:rPr>
              <w:t>Living editing system fixes</w:t>
            </w:r>
          </w:p>
        </w:tc>
        <w:tc>
          <w:tcPr>
            <w:tcW w:w="4531" w:type="dxa"/>
          </w:tcPr>
          <w:p w14:paraId="4BDE6035" w14:textId="6A287496" w:rsidR="00496EAF" w:rsidRPr="00224CF1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496EAF" w14:paraId="19E6738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80574B2" w14:textId="6D089B25" w:rsidR="00496EAF" w:rsidRDefault="00496EAF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45AC93A" w14:textId="43F36F7B" w:rsidR="00496EAF" w:rsidRPr="00224CF1" w:rsidRDefault="00496EAF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AC713B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BF2CE0" w14:textId="509C5EE4" w:rsidR="00496EAF" w:rsidRPr="00AD6A31" w:rsidRDefault="00AD6A31" w:rsidP="007E1858">
            <w:pPr>
              <w:rPr>
                <w:lang w:val="en-US"/>
              </w:rPr>
            </w:pPr>
            <w:r w:rsidRPr="00AD6A31">
              <w:rPr>
                <w:lang w:val="en-US"/>
              </w:rPr>
              <w:t>Save/load system</w:t>
            </w:r>
            <w:r w:rsidR="00E06AD3">
              <w:rPr>
                <w:lang w:val="en-US"/>
              </w:rPr>
              <w:t xml:space="preserve"> rewrite</w:t>
            </w:r>
            <w:r w:rsidRPr="00AD6A31">
              <w:rPr>
                <w:lang w:val="en-US"/>
              </w:rPr>
              <w:t xml:space="preserve"> with new API and better performance</w:t>
            </w:r>
          </w:p>
        </w:tc>
        <w:tc>
          <w:tcPr>
            <w:tcW w:w="4531" w:type="dxa"/>
          </w:tcPr>
          <w:p w14:paraId="3F294798" w14:textId="3A58E62C" w:rsidR="00496EAF" w:rsidRPr="00224CF1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E06AD3">
              <w:rPr>
                <w:lang w:val="en-US"/>
              </w:rPr>
              <w:t>2</w:t>
            </w:r>
          </w:p>
        </w:tc>
      </w:tr>
      <w:tr w:rsidR="001E1D4C" w14:paraId="0D301A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7864622" w14:textId="2BD34604" w:rsidR="001E1D4C" w:rsidRDefault="001E1D4C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53D569A" w14:textId="17D04427" w:rsidR="001E1D4C" w:rsidRPr="00224CF1" w:rsidRDefault="001E1D4C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286D6E46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A183F9" w14:textId="356A93A8" w:rsidR="000957DF" w:rsidRPr="00AD6A31" w:rsidRDefault="00AD6A31" w:rsidP="007E1858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0F50C39F" w14:textId="6331C39E" w:rsidR="000957DF" w:rsidRPr="00224CF1" w:rsidRDefault="000957DF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63A480C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10283E" w14:textId="1F4A5C59" w:rsidR="000957DF" w:rsidRPr="005876C4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General improvements</w:t>
            </w:r>
          </w:p>
        </w:tc>
        <w:tc>
          <w:tcPr>
            <w:tcW w:w="4531" w:type="dxa"/>
          </w:tcPr>
          <w:p w14:paraId="33E497E8" w14:textId="45CDCD10" w:rsidR="000957DF" w:rsidRPr="00224CF1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0957DF" w14:paraId="5FF8C5E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8EC9EBE" w14:textId="02AEFCDD" w:rsidR="000957DF" w:rsidRPr="005876C4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(including creating videos and rendering images)</w:t>
            </w:r>
          </w:p>
        </w:tc>
        <w:tc>
          <w:tcPr>
            <w:tcW w:w="4531" w:type="dxa"/>
          </w:tcPr>
          <w:p w14:paraId="6892BA0F" w14:textId="7A39F138" w:rsidR="000957DF" w:rsidRPr="00224CF1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957DF" w14:paraId="1AB9159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5AD9239" w14:textId="77777777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ECF88A0" w14:textId="4E9CBB67" w:rsidR="000957DF" w:rsidRPr="00224CF1" w:rsidRDefault="000957DF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76D55AE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652160" w14:textId="4356F9F9" w:rsidR="000957DF" w:rsidRPr="00AD6A31" w:rsidRDefault="00AD6A31" w:rsidP="000957DF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38BE47CD" w14:textId="6DCE5002" w:rsidR="000957DF" w:rsidRPr="00224CF1" w:rsidRDefault="000957DF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18AA47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0D9BDF" w14:textId="78271ED9" w:rsidR="000957DF" w:rsidRPr="005876C4" w:rsidRDefault="00AD6A31" w:rsidP="000957DF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0F21A457" w14:textId="2972B8E8" w:rsidR="000957DF" w:rsidRPr="00224CF1" w:rsidRDefault="004F1ED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0B001F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78574DA" w14:textId="21D3481C" w:rsidR="000957DF" w:rsidRPr="005876C4" w:rsidRDefault="00AD6A31" w:rsidP="000957DF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cheduling</w:t>
            </w:r>
            <w:r w:rsidR="004F1ED0">
              <w:rPr>
                <w:b w:val="0"/>
                <w:bCs w:val="0"/>
                <w:lang w:val="en-US"/>
              </w:rPr>
              <w:t xml:space="preserve"> (agendas included)</w:t>
            </w:r>
          </w:p>
        </w:tc>
        <w:tc>
          <w:tcPr>
            <w:tcW w:w="4531" w:type="dxa"/>
          </w:tcPr>
          <w:p w14:paraId="35E0C55C" w14:textId="42533683" w:rsidR="000957DF" w:rsidRPr="00224CF1" w:rsidRDefault="00AF3E15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60D45F9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E74E28" w14:textId="18F60108" w:rsidR="007E1858" w:rsidRPr="00224CF1" w:rsidRDefault="007E1858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6AE1E7D" w14:textId="77777777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0F5E09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6467A4" w14:textId="00DBBCD8" w:rsidR="007E1858" w:rsidRPr="00877C64" w:rsidRDefault="00AD6A31" w:rsidP="007E1858">
            <w:pPr>
              <w:rPr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7CE8F077" w14:textId="77777777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5254826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8D3EDE" w14:textId="2C95F439" w:rsidR="007E1858" w:rsidRPr="00224CF1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Matthijs with physics (code, </w:t>
            </w:r>
            <w:r w:rsidR="00F41541">
              <w:rPr>
                <w:b w:val="0"/>
                <w:bCs w:val="0"/>
                <w:lang w:val="en-US"/>
              </w:rPr>
              <w:t>report,</w:t>
            </w:r>
            <w:r>
              <w:rPr>
                <w:b w:val="0"/>
                <w:bCs w:val="0"/>
                <w:lang w:val="en-US"/>
              </w:rPr>
              <w:t xml:space="preserve"> and presentation)</w:t>
            </w:r>
          </w:p>
        </w:tc>
        <w:tc>
          <w:tcPr>
            <w:tcW w:w="4531" w:type="dxa"/>
          </w:tcPr>
          <w:p w14:paraId="36B17EA6" w14:textId="6992533E" w:rsidR="007E1858" w:rsidRPr="00224CF1" w:rsidRDefault="00E06AD3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4C0EB8">
              <w:rPr>
                <w:lang w:val="en-US"/>
              </w:rPr>
              <w:t>1</w:t>
            </w:r>
          </w:p>
        </w:tc>
      </w:tr>
      <w:tr w:rsidR="007E1858" w14:paraId="33610A6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1B193D" w14:textId="4BF3514C" w:rsidR="007E1858" w:rsidRPr="00224CF1" w:rsidRDefault="00AD6A3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Jean with </w:t>
            </w:r>
            <w:r w:rsidR="004F1ED0">
              <w:rPr>
                <w:b w:val="0"/>
                <w:bCs w:val="0"/>
                <w:lang w:val="en-US"/>
              </w:rPr>
              <w:t>UI and experiments</w:t>
            </w:r>
          </w:p>
        </w:tc>
        <w:tc>
          <w:tcPr>
            <w:tcW w:w="4531" w:type="dxa"/>
          </w:tcPr>
          <w:p w14:paraId="1DA3E3A6" w14:textId="16C15CC4" w:rsidR="007E1858" w:rsidRPr="00224CF1" w:rsidRDefault="004C0EB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0484613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5D80DF5" w14:textId="7B7E024C" w:rsidR="00BE465D" w:rsidRPr="006D41A3" w:rsidRDefault="00BE465D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C9C5562" w14:textId="76B43C66" w:rsidR="00BE465D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E465D" w14:paraId="7E76FB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6B9E05B" w14:textId="03A171EF" w:rsidR="00BE465D" w:rsidRPr="006D41A3" w:rsidRDefault="004F1ED0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This report</w:t>
            </w:r>
          </w:p>
        </w:tc>
        <w:tc>
          <w:tcPr>
            <w:tcW w:w="4531" w:type="dxa"/>
          </w:tcPr>
          <w:p w14:paraId="23E0B470" w14:textId="478DA646" w:rsidR="00BE465D" w:rsidRDefault="00E06AD3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</w:tbl>
    <w:p w14:paraId="645A1D2A" w14:textId="4D479472" w:rsidR="00E456DD" w:rsidRDefault="00E456DD">
      <w:pPr>
        <w:rPr>
          <w:lang w:val="en-US"/>
        </w:rPr>
      </w:pPr>
    </w:p>
    <w:p w14:paraId="4E16BDF8" w14:textId="118B033A" w:rsidR="000F25D0" w:rsidRDefault="000F25D0">
      <w:pPr>
        <w:rPr>
          <w:lang w:val="en-US"/>
        </w:rPr>
      </w:pPr>
      <w:r>
        <w:rPr>
          <w:lang w:val="en-US"/>
        </w:rPr>
        <w:lastRenderedPageBreak/>
        <w:t>Total:</w:t>
      </w:r>
      <w:r w:rsidR="004F1ED0">
        <w:rPr>
          <w:lang w:val="en-US"/>
        </w:rPr>
        <w:t xml:space="preserve"> </w:t>
      </w:r>
      <w:r w:rsidR="004C0EB8">
        <w:rPr>
          <w:lang w:val="en-US"/>
        </w:rPr>
        <w:t>11</w:t>
      </w:r>
      <w:r w:rsidR="00AF3E15">
        <w:rPr>
          <w:lang w:val="en-US"/>
        </w:rPr>
        <w:t>2</w:t>
      </w:r>
    </w:p>
    <w:p w14:paraId="767F143E" w14:textId="642D2713" w:rsidR="001E1D4C" w:rsidRDefault="001E1D4C">
      <w:pPr>
        <w:rPr>
          <w:lang w:val="en-US"/>
        </w:rPr>
      </w:pPr>
    </w:p>
    <w:p w14:paraId="542FD885" w14:textId="77777777" w:rsidR="002D62FA" w:rsidRPr="00E456DD" w:rsidRDefault="002D62FA">
      <w:pPr>
        <w:rPr>
          <w:lang w:val="en-US"/>
        </w:rPr>
      </w:pPr>
    </w:p>
    <w:sectPr w:rsidR="002D62FA" w:rsidRPr="00E456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B6371A" w14:textId="77777777" w:rsidR="0090095E" w:rsidRDefault="0090095E" w:rsidP="002D62FA">
      <w:pPr>
        <w:spacing w:after="0" w:line="240" w:lineRule="auto"/>
      </w:pPr>
      <w:r>
        <w:separator/>
      </w:r>
    </w:p>
  </w:endnote>
  <w:endnote w:type="continuationSeparator" w:id="0">
    <w:p w14:paraId="240A3C9B" w14:textId="77777777" w:rsidR="0090095E" w:rsidRDefault="0090095E" w:rsidP="002D6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C17D2D" w14:textId="77777777" w:rsidR="0090095E" w:rsidRDefault="0090095E" w:rsidP="002D62FA">
      <w:pPr>
        <w:spacing w:after="0" w:line="240" w:lineRule="auto"/>
      </w:pPr>
      <w:r>
        <w:separator/>
      </w:r>
    </w:p>
  </w:footnote>
  <w:footnote w:type="continuationSeparator" w:id="0">
    <w:p w14:paraId="092AF756" w14:textId="77777777" w:rsidR="0090095E" w:rsidRDefault="0090095E" w:rsidP="002D62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1C04E4"/>
    <w:multiLevelType w:val="hybridMultilevel"/>
    <w:tmpl w:val="E0A83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TM1tjSxNLYwMTNX0lEKTi0uzszPAykwrAUAO2M+iywAAAA="/>
  </w:docVars>
  <w:rsids>
    <w:rsidRoot w:val="00307742"/>
    <w:rsid w:val="00003860"/>
    <w:rsid w:val="000331B9"/>
    <w:rsid w:val="000957DF"/>
    <w:rsid w:val="000F25D0"/>
    <w:rsid w:val="001E1D4C"/>
    <w:rsid w:val="00224CF1"/>
    <w:rsid w:val="002679E9"/>
    <w:rsid w:val="00291F33"/>
    <w:rsid w:val="002B7746"/>
    <w:rsid w:val="002D62FA"/>
    <w:rsid w:val="00307742"/>
    <w:rsid w:val="003C2B8A"/>
    <w:rsid w:val="004018A6"/>
    <w:rsid w:val="00480C06"/>
    <w:rsid w:val="00496EAF"/>
    <w:rsid w:val="004B02A6"/>
    <w:rsid w:val="004C0EB8"/>
    <w:rsid w:val="004E6CBE"/>
    <w:rsid w:val="004F1ED0"/>
    <w:rsid w:val="005876C4"/>
    <w:rsid w:val="005B0767"/>
    <w:rsid w:val="006D41A3"/>
    <w:rsid w:val="007643D1"/>
    <w:rsid w:val="007D571C"/>
    <w:rsid w:val="007E1858"/>
    <w:rsid w:val="008002B2"/>
    <w:rsid w:val="00877C64"/>
    <w:rsid w:val="0090095E"/>
    <w:rsid w:val="00933DB6"/>
    <w:rsid w:val="00A80D01"/>
    <w:rsid w:val="00AD6A31"/>
    <w:rsid w:val="00AF3E15"/>
    <w:rsid w:val="00BE465D"/>
    <w:rsid w:val="00C932D7"/>
    <w:rsid w:val="00CE5C0D"/>
    <w:rsid w:val="00D147E3"/>
    <w:rsid w:val="00E00651"/>
    <w:rsid w:val="00E06AD3"/>
    <w:rsid w:val="00E31EB0"/>
    <w:rsid w:val="00E456DD"/>
    <w:rsid w:val="00EB6B93"/>
    <w:rsid w:val="00F0124D"/>
    <w:rsid w:val="00F41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95236"/>
  <w15:chartTrackingRefBased/>
  <w15:docId w15:val="{9D627B3E-D562-4E7B-99BC-43DB8EC66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F33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5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456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2679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2F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2F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94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166</Words>
  <Characters>91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Steeman</dc:creator>
  <cp:keywords/>
  <dc:description/>
  <cp:lastModifiedBy>René Steeman</cp:lastModifiedBy>
  <cp:revision>21</cp:revision>
  <dcterms:created xsi:type="dcterms:W3CDTF">2020-05-10T06:42:00Z</dcterms:created>
  <dcterms:modified xsi:type="dcterms:W3CDTF">2020-06-22T12:45:00Z</dcterms:modified>
</cp:coreProperties>
</file>